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p>
    <w:bookmarkStart w:id="20" w:name="Xbe9e94221f55d3a3bb5254d564a4aa456e23026"/>
    <w:p>
      <w:pPr>
        <w:pStyle w:val="Heading1"/>
      </w:pPr>
      <w:r>
        <w:t xml:space="preserve">Cover Letter for Photographer Position in Saudi Arabia Jeddah</w:t>
      </w:r>
    </w:p>
    <w:p>
      <w:pPr>
        <w:pStyle w:val="FirstParagraph"/>
      </w:pPr>
      <w:r>
        <w:t xml:space="preserve">Dear [Hiring Manager's Name],</w:t>
      </w:r>
    </w:p>
    <w:p>
      <w:pPr>
        <w:pStyle w:val="BodyText"/>
      </w:pPr>
      <w:r>
        <w:t xml:space="preserve">I am writing to express my sincere interest in the Photographer position at your esteemed organization in Saudi Arabia Jeddah. As a passionate and experienced photographer, I am eager to contribute my creative vision, technical expertise, and dedication to capturing the essence of moments through the lens. With a deep appreciation for the cultural richness of Saudi Arabia and its vibrant cityscape of Jeddah, I am confident that my skills align perfectly with your needs.</w:t>
      </w:r>
    </w:p>
    <w:p>
      <w:pPr>
        <w:pStyle w:val="BodyText"/>
      </w:pPr>
      <w:r>
        <w:t xml:space="preserve">As a professional Photographer, I have spent over [X years] honing my craft in diverse environments, from bustling urban settings to serene natural landscapes. My portfolio includes a wide range of work—ranging from editorial and commercial photography to event coverage and portrait sessions. I thrive on challenges that push me to explore new perspectives, adapt to different styles, and deliver high-quality images that resonate emotionally with viewers. In Saudi Arabia Jeddah, where the blend of tradition and modernity creates a unique visual narrative, I see endless opportunities to contribute my expertise.</w:t>
      </w:r>
    </w:p>
    <w:p>
      <w:pPr>
        <w:pStyle w:val="BodyText"/>
      </w:pPr>
      <w:r>
        <w:t xml:space="preserve">What sets me apart as a Photographer is my ability to connect with subjects and environments. Whether capturing the intricate details of traditional Saudi Arabian attire or the dynamic energy of Jeddah’s skyline, I approach each project with precision, creativity, and a deep respect for cultural nuances. My work often reflects an understanding of local customs and aesthetics, which is crucial when photographing in a region like Saudi Arabia Jeddah. I am particularly drawn to the way light interacts with the desert landscapes, the architectural marvels of the city, and the vibrant lifestyles of its people—each element offering a unique story waiting to be told through photography.</w:t>
      </w:r>
    </w:p>
    <w:p>
      <w:pPr>
        <w:pStyle w:val="BodyText"/>
      </w:pPr>
      <w:r>
        <w:t xml:space="preserve">Throughout my career, I have collaborated with brands, events, and individuals across various industries. This experience has taught me the importance of communication, adaptability, and attention to detail. In Saudi Arabia Jeddah’s rapidly evolving creative sector, these qualities are essential. I am well-versed in using advanced photographic equipment and post-production software such as [mention specific tools like Adobe Photoshop or Lightroom], ensuring that my work meets the highest standards of quality. Additionally, I stay updated with global trends while maintaining a keen awareness of the local market’s demands, which allows me to deliver content that is both innovative and culturally relevant.</w:t>
      </w:r>
    </w:p>
    <w:p>
      <w:pPr>
        <w:pStyle w:val="BodyText"/>
      </w:pPr>
      <w:r>
        <w:t xml:space="preserve">One of my most rewarding projects involved capturing the essence of [specific event or location in Saudi Arabia Jeddah, e.g., "the Al-Balad historic district" or "Jeddah's coastal festivals"]. This experience not only deepened my connection to the region but also reinforced my commitment to representing its beauty authentically. I understand that photography in Saudi Arabia Jeddah requires more than technical skill—it demands a sensitivity to local traditions and a respect for the people who call this city home. My work has always aimed to celebrate diversity while maintaining professionalism and integrity.</w:t>
      </w:r>
    </w:p>
    <w:p>
      <w:pPr>
        <w:pStyle w:val="BodyText"/>
      </w:pPr>
      <w:r>
        <w:t xml:space="preserve">I am particularly excited about the opportunity to contribute to your team because of your organization’s reputation for excellence in [mention specific field, e.g., "event photography," "cultural documentation," or "brand storytelling"]. I believe my background as a Photographer, combined with my passion for Saudi Arabia Jeddah’s unique identity, makes me an ideal candidate. I am eager to bring my creative vision and technical expertise to your projects, helping to create impactful visual content that aligns with your goals.</w:t>
      </w:r>
    </w:p>
    <w:p>
      <w:pPr>
        <w:pStyle w:val="BodyText"/>
      </w:pPr>
      <w:r>
        <w:t xml:space="preserve">As a Photographer, I am not just a technician—I am a storyteller. Each photograph I take is an opportunity to convey emotion, history, or innovation. In Saudi Arabia Jeddah, where the city’s transformation and cultural heritage are both celebrated and preserved, I see my role as a vital part of that narrative. Whether it’s capturing the grandeur of a royal event, the intimacy of a family portrait, or the bustling energy of a local market, I aim to create images that leave a lasting impression.</w:t>
      </w:r>
    </w:p>
    <w:p>
      <w:pPr>
        <w:pStyle w:val="BodyText"/>
      </w:pPr>
      <w:r>
        <w:t xml:space="preserve">My commitment to continuous learning and growth further strengthens my candidacy. I regularly attend workshops, engage with photography communities, and experiment with new techniques to refine my craft. In Saudi Arabia Jeddah’s competitive creative industry, staying ahead of the curve is essential. I am confident that my dedication to excellence will enable me to thrive in this environment and contribute meaningfully to your team.</w:t>
      </w:r>
    </w:p>
    <w:p>
      <w:pPr>
        <w:pStyle w:val="BodyText"/>
      </w:pPr>
      <w:r>
        <w:t xml:space="preserve">Thank you for considering my application. I would be honored to bring my skills as a Photographer to your organization in Saudi Arabia Jeddah. I am available at [your phone number] or [your email address] for an interview at your earliest convenience. I look forward to the opportunity to discuss how my experience and vision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dc:title>
  <dc:creator/>
  <cp:keywords/>
  <dcterms:created xsi:type="dcterms:W3CDTF">2026-07-23T16:03:38Z</dcterms:created>
  <dcterms:modified xsi:type="dcterms:W3CDTF">2026-07-23T16:03:38Z</dcterms:modified>
</cp:coreProperties>
</file>

<file path=docProps/custom.xml><?xml version="1.0" encoding="utf-8"?>
<Properties xmlns="http://schemas.openxmlformats.org/officeDocument/2006/custom-properties" xmlns:vt="http://schemas.openxmlformats.org/officeDocument/2006/docPropsVTypes"/>
</file>